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Flavi - Hunter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456, SRR17216457, SRR172164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52751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364366, SRR15971228, SRR17126956, SRR19995543, SRR19995547, SRR199955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144018, SRR193926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3643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R248907, DRR248913, DRR248914, ERR10568066, ERR10568994, ERR10569187, ERR10571114, ERR10571298, ERR10571310, ERR4342331, ERR4969963, SRR11306585, SRR12507950, SRR12638755, SRR13313888, SRR13337424, SRR13364366, SRR13756214, SRR14164091, SRR14171878, SRR14171880, SRR14171883, SRR14171884, SRR14180567, SRR14182376, SRR15199663, SRR15199671, SRR15275162, SRR15275163, SRR15275164, SRR15275165, SRR15275167, SRR15275168, SRR15275170, SRR15275172, SRR15275173, SRR15340411, SRR15340416, SRR15340418, SRR15340420, SRR15340431, SRR15340434, SRR15340435, SRR15340439, SRR15340440, SRR15340442, SRR15340443, SRR15340444, SRR15414926, SRR15647801, SRR15647806, SRR15647811, SRR15887667, SRR15896873, SRR15896875, SRR15896877, SRR15898602, SRR15971228, SRR16071461, SRR16071463, SRR16132448, SRR16132478, SRR17126956, SRR17144018, SRR17216139, SRR17216329, SRR17216331, SRR17216448, SRR17216454, SRR17216456, SRR17216457, SRR17216458, SRR17216527, SRR17216530, SRR17216548, SRR17216549, SRR17259638, SRR17772483, SRR17790788, SRR19067714, SRR19067725, SRR19067729, SRR19392612, SRR19392615, SRR19392616, SRR19392622, SRR19745549, SRR19995540, SRR19995542, SRR19995543, SRR19995547, SRR19995550, SRR19995565, SRR20308958, SRR20308961, SRR20308965, SRR20911991, SRR20911992, SRR20911993, SRR215216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sa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7562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3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5340411, SRR15340416, SRR15340420, SRR15340431, SRR153404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454, SRR172164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7562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9995540, SRR19995543, SRR199955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7562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4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3643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171878, SRR152751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331, SRR177724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7562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58968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5340435, SRR172164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5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la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180567, SRR14182376, SRR15647806, SRR15647811, SRR160714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756214, SRR15340411, SRR15896873, SRR190677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364366, SRR13756214, SRR15622091, SRR17216139, SRR17216331, SRR17216454, SRR17216456, SRR17216457, SRR17216458, SRR17216549, SRR1906772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59:22Z</dcterms:created>
  <dcterms:modified xsi:type="dcterms:W3CDTF">2024-08-03T19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